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0-19T13:34:05Z</dcterms:created>
  <dcterms:modified xsi:type="dcterms:W3CDTF">2022-10-19T13: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0-19</vt:lpwstr>
  </property>
  <property fmtid="{D5CDD505-2E9C-101B-9397-08002B2CF9AE}" pid="7" name="documentclass">
    <vt:lpwstr>book</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url">
    <vt:lpwstr>https://python.rokuk.org</vt:lpwstr>
  </property>
</Properties>
</file>